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C5832" w14:textId="70BC08C5" w:rsidR="00A31C5F" w:rsidRDefault="00415F66" w:rsidP="00415F66">
      <w:pPr>
        <w:jc w:val="center"/>
        <w:rPr>
          <w:b/>
          <w:sz w:val="28"/>
          <w:szCs w:val="28"/>
        </w:rPr>
      </w:pPr>
      <w:r w:rsidRPr="00415F66">
        <w:rPr>
          <w:rFonts w:hint="eastAsia"/>
          <w:b/>
          <w:sz w:val="28"/>
          <w:szCs w:val="28"/>
        </w:rPr>
        <w:t>20</w:t>
      </w:r>
      <w:r w:rsidR="007738F2">
        <w:rPr>
          <w:rFonts w:hint="eastAsia"/>
          <w:b/>
          <w:sz w:val="28"/>
          <w:szCs w:val="28"/>
        </w:rPr>
        <w:t>2</w:t>
      </w:r>
      <w:r w:rsidR="007B60EF">
        <w:rPr>
          <w:b/>
          <w:sz w:val="28"/>
          <w:szCs w:val="28"/>
        </w:rPr>
        <w:t>3</w:t>
      </w:r>
      <w:r w:rsidRPr="00415F66">
        <w:rPr>
          <w:rFonts w:hint="eastAsia"/>
          <w:b/>
          <w:sz w:val="28"/>
          <w:szCs w:val="28"/>
        </w:rPr>
        <w:t>年度　若手研究者奨励賞応募用紙</w:t>
      </w:r>
    </w:p>
    <w:p w14:paraId="77A06C53" w14:textId="1366F876" w:rsidR="00415F66" w:rsidRPr="00415F66" w:rsidRDefault="00415F66" w:rsidP="00415F66">
      <w:pPr>
        <w:jc w:val="right"/>
        <w:rPr>
          <w:sz w:val="22"/>
        </w:rPr>
      </w:pPr>
      <w:r>
        <w:rPr>
          <w:rFonts w:hint="eastAsia"/>
          <w:b/>
          <w:sz w:val="28"/>
          <w:szCs w:val="28"/>
        </w:rPr>
        <w:t xml:space="preserve">　　　　　</w:t>
      </w:r>
      <w:r w:rsidRPr="00415F66">
        <w:rPr>
          <w:rFonts w:hint="eastAsia"/>
          <w:b/>
          <w:sz w:val="22"/>
        </w:rPr>
        <w:t xml:space="preserve">　</w:t>
      </w:r>
      <w:r w:rsidRPr="00415F66">
        <w:rPr>
          <w:rFonts w:hint="eastAsia"/>
          <w:sz w:val="22"/>
        </w:rPr>
        <w:t>20</w:t>
      </w:r>
      <w:r w:rsidR="007738F2">
        <w:rPr>
          <w:sz w:val="22"/>
        </w:rPr>
        <w:t>2</w:t>
      </w:r>
      <w:r w:rsidR="007B60EF">
        <w:rPr>
          <w:sz w:val="22"/>
        </w:rPr>
        <w:t>3</w:t>
      </w:r>
      <w:r w:rsidRPr="00415F66">
        <w:rPr>
          <w:rFonts w:hint="eastAsia"/>
          <w:sz w:val="22"/>
        </w:rPr>
        <w:t xml:space="preserve">年　</w:t>
      </w:r>
      <w:r>
        <w:rPr>
          <w:rFonts w:hint="eastAsia"/>
          <w:sz w:val="22"/>
        </w:rPr>
        <w:t xml:space="preserve">　</w:t>
      </w:r>
      <w:r w:rsidRPr="00415F66">
        <w:rPr>
          <w:rFonts w:hint="eastAsia"/>
          <w:sz w:val="22"/>
        </w:rPr>
        <w:t xml:space="preserve">　月　</w:t>
      </w:r>
      <w:r>
        <w:rPr>
          <w:rFonts w:hint="eastAsia"/>
          <w:sz w:val="22"/>
        </w:rPr>
        <w:t xml:space="preserve">　</w:t>
      </w:r>
      <w:r w:rsidRPr="00415F66">
        <w:rPr>
          <w:rFonts w:hint="eastAsia"/>
          <w:sz w:val="22"/>
        </w:rPr>
        <w:t xml:space="preserve">　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9"/>
        <w:gridCol w:w="3338"/>
        <w:gridCol w:w="1084"/>
        <w:gridCol w:w="3373"/>
      </w:tblGrid>
      <w:tr w:rsidR="00B25C9C" w:rsidRPr="00B76F14" w14:paraId="46510044" w14:textId="77777777" w:rsidTr="005B6924">
        <w:trPr>
          <w:trHeight w:val="454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0689726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氏名</w:t>
            </w:r>
            <w:r w:rsidRPr="00A925D4">
              <w:rPr>
                <w:rFonts w:hint="eastAsia"/>
                <w:szCs w:val="21"/>
              </w:rPr>
              <w:t>（ふりがな）</w:t>
            </w:r>
          </w:p>
        </w:tc>
        <w:tc>
          <w:tcPr>
            <w:tcW w:w="793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77B7555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34A462BB" w14:textId="77777777" w:rsidTr="005B6924">
        <w:trPr>
          <w:trHeight w:val="680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2C8407FF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住所</w:t>
            </w:r>
          </w:p>
        </w:tc>
        <w:tc>
          <w:tcPr>
            <w:tcW w:w="7938" w:type="dxa"/>
            <w:gridSpan w:val="3"/>
            <w:tcBorders>
              <w:right w:val="single" w:sz="12" w:space="0" w:color="auto"/>
            </w:tcBorders>
          </w:tcPr>
          <w:p w14:paraId="60338C90" w14:textId="77777777" w:rsidR="00415F66" w:rsidRPr="00B76F14" w:rsidRDefault="00415F66" w:rsidP="00B52C7A">
            <w:pPr>
              <w:rPr>
                <w:szCs w:val="21"/>
              </w:rPr>
            </w:pPr>
            <w:r w:rsidRPr="00B76F14">
              <w:rPr>
                <w:rFonts w:hint="eastAsia"/>
                <w:szCs w:val="21"/>
              </w:rPr>
              <w:t>〒</w:t>
            </w:r>
          </w:p>
        </w:tc>
      </w:tr>
      <w:tr w:rsidR="00B25C9C" w:rsidRPr="00B76F14" w14:paraId="5070F86C" w14:textId="77777777" w:rsidTr="005B6924">
        <w:trPr>
          <w:trHeight w:val="454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216C616C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連絡先電話番号</w:t>
            </w:r>
          </w:p>
        </w:tc>
        <w:tc>
          <w:tcPr>
            <w:tcW w:w="3402" w:type="dxa"/>
            <w:vAlign w:val="center"/>
          </w:tcPr>
          <w:p w14:paraId="55E23CA2" w14:textId="77777777" w:rsidR="00415F66" w:rsidRPr="00B76F14" w:rsidRDefault="00415F66" w:rsidP="00415F66">
            <w:pPr>
              <w:rPr>
                <w:szCs w:val="21"/>
              </w:rPr>
            </w:pPr>
          </w:p>
        </w:tc>
        <w:tc>
          <w:tcPr>
            <w:tcW w:w="1098" w:type="dxa"/>
            <w:vAlign w:val="center"/>
          </w:tcPr>
          <w:p w14:paraId="633CE8DE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生年月日</w:t>
            </w:r>
          </w:p>
        </w:tc>
        <w:tc>
          <w:tcPr>
            <w:tcW w:w="3438" w:type="dxa"/>
            <w:tcBorders>
              <w:right w:val="single" w:sz="12" w:space="0" w:color="auto"/>
            </w:tcBorders>
            <w:vAlign w:val="center"/>
          </w:tcPr>
          <w:p w14:paraId="32BE7A92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5F83BCA3" w14:textId="77777777" w:rsidTr="005B6924">
        <w:trPr>
          <w:trHeight w:val="454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18F728B8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メール・アドレス</w:t>
            </w:r>
          </w:p>
        </w:tc>
        <w:tc>
          <w:tcPr>
            <w:tcW w:w="7938" w:type="dxa"/>
            <w:gridSpan w:val="3"/>
            <w:tcBorders>
              <w:right w:val="single" w:sz="12" w:space="0" w:color="auto"/>
            </w:tcBorders>
            <w:vAlign w:val="center"/>
          </w:tcPr>
          <w:p w14:paraId="5CE1DA62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1D18300E" w14:textId="77777777" w:rsidTr="005B6924">
        <w:trPr>
          <w:trHeight w:val="454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5BE8ADA7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在学校名と学年</w:t>
            </w:r>
          </w:p>
        </w:tc>
        <w:tc>
          <w:tcPr>
            <w:tcW w:w="7938" w:type="dxa"/>
            <w:gridSpan w:val="3"/>
            <w:tcBorders>
              <w:right w:val="single" w:sz="12" w:space="0" w:color="auto"/>
            </w:tcBorders>
            <w:vAlign w:val="center"/>
          </w:tcPr>
          <w:p w14:paraId="085AC3DA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59113B72" w14:textId="77777777" w:rsidTr="005B6924">
        <w:trPr>
          <w:trHeight w:val="454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43F842DB" w14:textId="77777777" w:rsidR="00415F66" w:rsidRPr="00A925D4" w:rsidRDefault="00415F66" w:rsidP="00B76F14">
            <w:pPr>
              <w:spacing w:line="240" w:lineRule="exact"/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指導教員または</w:t>
            </w:r>
          </w:p>
          <w:p w14:paraId="2629A71F" w14:textId="77777777" w:rsidR="00415F66" w:rsidRPr="00A925D4" w:rsidRDefault="00415F66" w:rsidP="00B76F14">
            <w:pPr>
              <w:spacing w:line="240" w:lineRule="exact"/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研究協力者名</w:t>
            </w:r>
          </w:p>
        </w:tc>
        <w:tc>
          <w:tcPr>
            <w:tcW w:w="7938" w:type="dxa"/>
            <w:gridSpan w:val="3"/>
            <w:tcBorders>
              <w:right w:val="single" w:sz="12" w:space="0" w:color="auto"/>
            </w:tcBorders>
            <w:vAlign w:val="center"/>
          </w:tcPr>
          <w:p w14:paraId="26FD28C1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19E4FF49" w14:textId="77777777" w:rsidTr="005B6924">
        <w:trPr>
          <w:trHeight w:val="454"/>
        </w:trPr>
        <w:tc>
          <w:tcPr>
            <w:tcW w:w="184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5225B43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最終学歴と学位</w:t>
            </w:r>
          </w:p>
        </w:tc>
        <w:tc>
          <w:tcPr>
            <w:tcW w:w="7938" w:type="dxa"/>
            <w:gridSpan w:val="3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213BA76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1C987EED" w14:textId="77777777" w:rsidTr="005B6924">
        <w:trPr>
          <w:trHeight w:val="680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12252C3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研究課題名</w:t>
            </w:r>
          </w:p>
        </w:tc>
        <w:tc>
          <w:tcPr>
            <w:tcW w:w="793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CCDC202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415F66" w:rsidRPr="00B76F14" w14:paraId="1CDEF667" w14:textId="77777777" w:rsidTr="005B6924">
        <w:trPr>
          <w:trHeight w:val="9009"/>
        </w:trPr>
        <w:tc>
          <w:tcPr>
            <w:tcW w:w="9781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4A11EB" w14:textId="77777777" w:rsidR="00415F66" w:rsidRPr="00B76F14" w:rsidRDefault="00A925D4" w:rsidP="00B76F14">
            <w:pPr>
              <w:jc w:val="left"/>
              <w:rPr>
                <w:szCs w:val="21"/>
              </w:rPr>
            </w:pPr>
            <w:r w:rsidRPr="00A925D4">
              <w:rPr>
                <w:rFonts w:ascii="ＭＳ ゴシック" w:eastAsia="ＭＳ ゴシック" w:hAnsi="ＭＳ ゴシック" w:hint="eastAsia"/>
                <w:b/>
                <w:szCs w:val="21"/>
              </w:rPr>
              <w:t>【研究目的】</w:t>
            </w: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800</w:t>
            </w:r>
            <w:r>
              <w:rPr>
                <w:rFonts w:hint="eastAsia"/>
                <w:szCs w:val="21"/>
              </w:rPr>
              <w:t>字程度）</w:t>
            </w:r>
          </w:p>
          <w:p w14:paraId="319E2EF7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1C7C799C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6E521685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5E36E164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7A719F4D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73F95557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3F4BDAEC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5C1A745D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7DEEEB73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51CB888C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084240C0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70BAA9B7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440DB283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5C862E1E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22A42FA2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0FC42190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72483E44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5889B64E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3623B510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12E601C7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</w:tc>
      </w:tr>
      <w:tr w:rsidR="00415F66" w:rsidRPr="00B76F14" w14:paraId="2D0DB40C" w14:textId="77777777" w:rsidTr="005B6924">
        <w:trPr>
          <w:trHeight w:val="10885"/>
        </w:trPr>
        <w:tc>
          <w:tcPr>
            <w:tcW w:w="9781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09F8F5B" w14:textId="77777777" w:rsidR="00415F66" w:rsidRPr="00B76F14" w:rsidRDefault="00415F66" w:rsidP="00A925D4">
            <w:pPr>
              <w:wordWrap w:val="0"/>
              <w:snapToGrid w:val="0"/>
              <w:spacing w:line="200" w:lineRule="exact"/>
              <w:ind w:left="-142"/>
              <w:jc w:val="left"/>
              <w:rPr>
                <w:rFonts w:eastAsia="ＭＳ ゴシック"/>
                <w:b/>
                <w:color w:val="000000"/>
              </w:rPr>
            </w:pPr>
          </w:p>
          <w:p w14:paraId="744B69E7" w14:textId="77777777" w:rsidR="00415F66" w:rsidRPr="00B76F14" w:rsidRDefault="00415F66" w:rsidP="00A925D4">
            <w:pPr>
              <w:wordWrap w:val="0"/>
              <w:snapToGrid w:val="0"/>
              <w:spacing w:line="200" w:lineRule="exact"/>
              <w:ind w:left="-142"/>
              <w:jc w:val="left"/>
              <w:rPr>
                <w:rFonts w:ascii="ＭＳ 明朝"/>
                <w:color w:val="000000"/>
                <w:spacing w:val="19"/>
              </w:rPr>
            </w:pPr>
            <w:r w:rsidRPr="00B76F14">
              <w:rPr>
                <w:rFonts w:eastAsia="ＭＳ ゴシック" w:hint="eastAsia"/>
                <w:b/>
                <w:color w:val="000000"/>
              </w:rPr>
              <w:t>【研究計画・方法】</w:t>
            </w:r>
            <w:r w:rsidRPr="00B76F14">
              <w:rPr>
                <w:rFonts w:ascii="ＭＳ 明朝" w:hint="eastAsia"/>
                <w:color w:val="000000"/>
                <w:spacing w:val="19"/>
              </w:rPr>
              <w:t>(1000字程度;図などを含めてもよい)</w:t>
            </w:r>
          </w:p>
          <w:p w14:paraId="0C2AA693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B451F5B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05D0CA9E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35F9B9BC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8572CD3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35F7816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08ED13E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1FDE48E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435FBCC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76097D46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6517E129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6025D01D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25ADC9CB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color w:val="000000"/>
              </w:rPr>
            </w:pPr>
          </w:p>
          <w:p w14:paraId="172341BF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3E9DFD6D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E100B8C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897E89A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6C3479E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C9F52EA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273C9EAB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B9FE0C8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F7F509E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72448FD1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B4E3DA3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39F61AC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6472B396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F6072DC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22334F1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2BB2E548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0912CBEF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31263BF5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-30" w:right="-63"/>
              <w:rPr>
                <w:rFonts w:eastAsia="ＭＳ ゴシック"/>
                <w:b/>
                <w:color w:val="000000"/>
              </w:rPr>
            </w:pPr>
          </w:p>
          <w:p w14:paraId="22D6FF52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</w:tc>
      </w:tr>
      <w:tr w:rsidR="00415F66" w:rsidRPr="00B76F14" w14:paraId="4C270FAA" w14:textId="77777777" w:rsidTr="005B6924">
        <w:trPr>
          <w:trHeight w:val="3061"/>
        </w:trPr>
        <w:tc>
          <w:tcPr>
            <w:tcW w:w="9781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C1003D" w14:textId="77777777" w:rsidR="00415F66" w:rsidRPr="00A925D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ascii="ＭＳ 明朝" w:hAnsi="ＭＳ 明朝"/>
                <w:color w:val="000000"/>
              </w:rPr>
            </w:pPr>
            <w:r w:rsidRPr="00B76F14">
              <w:rPr>
                <w:rFonts w:eastAsia="ＭＳ ゴシック" w:hint="eastAsia"/>
                <w:b/>
                <w:color w:val="000000"/>
              </w:rPr>
              <w:t>【研究の独創性・意義】</w:t>
            </w:r>
            <w:r w:rsidRPr="00A925D4">
              <w:rPr>
                <w:rFonts w:ascii="ＭＳ 明朝" w:hAnsi="ＭＳ 明朝" w:hint="eastAsia"/>
                <w:color w:val="000000"/>
              </w:rPr>
              <w:t>(200～300字程度)</w:t>
            </w:r>
          </w:p>
          <w:p w14:paraId="6432C966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0B653277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44DB2A2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73CABB8D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38A1419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2331D0EF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9293019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  <w:r w:rsidRPr="00B76F14">
              <w:rPr>
                <w:rFonts w:eastAsia="ＭＳ ゴシック" w:hint="eastAsia"/>
                <w:b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14:paraId="1190CBC5" w14:textId="77777777" w:rsidR="00415F66" w:rsidRPr="00B76F14" w:rsidRDefault="00415F66" w:rsidP="00B76F14">
      <w:pPr>
        <w:wordWrap w:val="0"/>
        <w:snapToGrid w:val="0"/>
        <w:spacing w:line="301" w:lineRule="exact"/>
        <w:ind w:rightChars="29" w:right="61"/>
      </w:pPr>
      <w:r>
        <w:rPr>
          <w:rFonts w:hint="eastAsia"/>
          <w:b/>
          <w:color w:val="000000"/>
        </w:rPr>
        <w:t>（注意：必ずＡ４裏表１枚におさめてください）</w:t>
      </w:r>
      <w:r>
        <w:rPr>
          <w:rFonts w:hint="eastAsia"/>
          <w:color w:val="000000"/>
        </w:rPr>
        <w:t xml:space="preserve">　　　　　　　　　</w:t>
      </w:r>
      <w:r w:rsidR="00B25C9C">
        <w:rPr>
          <w:rFonts w:hint="eastAsia"/>
          <w:color w:val="000000"/>
        </w:rPr>
        <w:t xml:space="preserve">　　　　　</w:t>
      </w:r>
      <w:r>
        <w:rPr>
          <w:rFonts w:hint="eastAsia"/>
          <w:color w:val="000000"/>
        </w:rPr>
        <w:t xml:space="preserve"> </w:t>
      </w:r>
      <w:r>
        <w:rPr>
          <w:rFonts w:eastAsia="ＭＳ ゴシック" w:hint="eastAsia"/>
          <w:b/>
          <w:color w:val="000000"/>
        </w:rPr>
        <w:t>日本社会心理学会</w:t>
      </w:r>
    </w:p>
    <w:sectPr w:rsidR="00415F66" w:rsidRPr="00B76F14" w:rsidSect="00415F66">
      <w:pgSz w:w="11906" w:h="16838" w:code="9"/>
      <w:pgMar w:top="1440" w:right="1077" w:bottom="102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1B9C8" w14:textId="77777777" w:rsidR="00DF1729" w:rsidRDefault="00DF1729" w:rsidP="00B52C7A">
      <w:r>
        <w:separator/>
      </w:r>
    </w:p>
  </w:endnote>
  <w:endnote w:type="continuationSeparator" w:id="0">
    <w:p w14:paraId="585A2DCE" w14:textId="77777777" w:rsidR="00DF1729" w:rsidRDefault="00DF1729" w:rsidP="00B52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F4916" w14:textId="77777777" w:rsidR="00DF1729" w:rsidRDefault="00DF1729" w:rsidP="00B52C7A">
      <w:r>
        <w:separator/>
      </w:r>
    </w:p>
  </w:footnote>
  <w:footnote w:type="continuationSeparator" w:id="0">
    <w:p w14:paraId="1C7094D6" w14:textId="77777777" w:rsidR="00DF1729" w:rsidRDefault="00DF1729" w:rsidP="00B52C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Ta1sDQxNzE0MDZS0lEKTi0uzszPAykwqgUAthMJRiwAAAA="/>
  </w:docVars>
  <w:rsids>
    <w:rsidRoot w:val="00415F66"/>
    <w:rsid w:val="0002408F"/>
    <w:rsid w:val="000F0020"/>
    <w:rsid w:val="001131FA"/>
    <w:rsid w:val="001A245E"/>
    <w:rsid w:val="001C62BF"/>
    <w:rsid w:val="00262FAE"/>
    <w:rsid w:val="002D711E"/>
    <w:rsid w:val="003C7006"/>
    <w:rsid w:val="00415F66"/>
    <w:rsid w:val="00521E47"/>
    <w:rsid w:val="00560A58"/>
    <w:rsid w:val="00562D85"/>
    <w:rsid w:val="005B6924"/>
    <w:rsid w:val="006009BC"/>
    <w:rsid w:val="006A7A30"/>
    <w:rsid w:val="007738F2"/>
    <w:rsid w:val="00790530"/>
    <w:rsid w:val="007A4F3A"/>
    <w:rsid w:val="007B60EF"/>
    <w:rsid w:val="00836D54"/>
    <w:rsid w:val="00977787"/>
    <w:rsid w:val="009B4588"/>
    <w:rsid w:val="00A31C5F"/>
    <w:rsid w:val="00A925D4"/>
    <w:rsid w:val="00AE4CB0"/>
    <w:rsid w:val="00AF7B3E"/>
    <w:rsid w:val="00B07AF2"/>
    <w:rsid w:val="00B25C9C"/>
    <w:rsid w:val="00B52C7A"/>
    <w:rsid w:val="00B76F14"/>
    <w:rsid w:val="00C22D8E"/>
    <w:rsid w:val="00CB2264"/>
    <w:rsid w:val="00D632DA"/>
    <w:rsid w:val="00DB48F8"/>
    <w:rsid w:val="00DB783B"/>
    <w:rsid w:val="00DF1729"/>
    <w:rsid w:val="00E41F3B"/>
    <w:rsid w:val="00EA4398"/>
    <w:rsid w:val="00EC4938"/>
    <w:rsid w:val="00F7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8F58BDB"/>
  <w15:docId w15:val="{B446E800-6DA2-425D-B51B-732FC63B3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1C5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15F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52C7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B52C7A"/>
    <w:rPr>
      <w:kern w:val="2"/>
      <w:sz w:val="21"/>
      <w:szCs w:val="22"/>
    </w:rPr>
  </w:style>
  <w:style w:type="paragraph" w:styleId="a6">
    <w:name w:val="footer"/>
    <w:basedOn w:val="a"/>
    <w:link w:val="a7"/>
    <w:uiPriority w:val="99"/>
    <w:unhideWhenUsed/>
    <w:rsid w:val="00B52C7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B52C7A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sushi</dc:creator>
  <cp:lastModifiedBy>山下 玲子</cp:lastModifiedBy>
  <cp:revision>2</cp:revision>
  <dcterms:created xsi:type="dcterms:W3CDTF">2023-06-17T23:50:00Z</dcterms:created>
  <dcterms:modified xsi:type="dcterms:W3CDTF">2023-06-17T23:50:00Z</dcterms:modified>
</cp:coreProperties>
</file>